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F3EA1" w14:textId="77777777" w:rsidR="00334B29" w:rsidRDefault="00334B29" w:rsidP="00334B29">
      <w:pPr>
        <w:pStyle w:val="BodyText"/>
        <w:rPr>
          <w:b/>
          <w:sz w:val="20"/>
        </w:rPr>
      </w:pPr>
    </w:p>
    <w:p w14:paraId="52B27802" w14:textId="77777777" w:rsidR="00334B29" w:rsidRDefault="00334B29" w:rsidP="00334B29">
      <w:pPr>
        <w:pStyle w:val="BodyText"/>
        <w:spacing w:before="6"/>
        <w:rPr>
          <w:b/>
          <w:sz w:val="19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33F0E881" wp14:editId="3C147056">
            <wp:simplePos x="0" y="0"/>
            <wp:positionH relativeFrom="page">
              <wp:posOffset>2743200</wp:posOffset>
            </wp:positionH>
            <wp:positionV relativeFrom="paragraph">
              <wp:posOffset>157847</wp:posOffset>
            </wp:positionV>
            <wp:extent cx="2292216" cy="2177605"/>
            <wp:effectExtent l="0" t="0" r="0" b="0"/>
            <wp:wrapTopAndBottom/>
            <wp:docPr id="5" name="image1.jpeg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2216" cy="2177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B2D68B" w14:textId="77777777" w:rsidR="00334B29" w:rsidRDefault="00334B29" w:rsidP="00334B29">
      <w:pPr>
        <w:pStyle w:val="BodyText"/>
        <w:spacing w:before="3"/>
        <w:rPr>
          <w:b/>
          <w:sz w:val="44"/>
        </w:rPr>
      </w:pPr>
    </w:p>
    <w:p w14:paraId="1EDD68F7" w14:textId="77777777" w:rsidR="00334B29" w:rsidRDefault="00334B29" w:rsidP="00334B29">
      <w:pPr>
        <w:ind w:left="1657" w:right="1679"/>
        <w:jc w:val="center"/>
        <w:rPr>
          <w:b/>
          <w:sz w:val="38"/>
        </w:rPr>
      </w:pPr>
      <w:r>
        <w:rPr>
          <w:b/>
          <w:sz w:val="38"/>
        </w:rPr>
        <w:t>Machine Learning</w:t>
      </w:r>
    </w:p>
    <w:p w14:paraId="2F1096BC" w14:textId="77777777" w:rsidR="00334B29" w:rsidRPr="00982130" w:rsidRDefault="00334B29" w:rsidP="00334B29">
      <w:pPr>
        <w:ind w:left="1657" w:right="1679"/>
        <w:jc w:val="center"/>
        <w:rPr>
          <w:b/>
          <w:sz w:val="38"/>
        </w:rPr>
      </w:pPr>
      <w:r>
        <w:rPr>
          <w:b/>
          <w:sz w:val="38"/>
        </w:rPr>
        <w:t>Homework 1</w:t>
      </w:r>
    </w:p>
    <w:p w14:paraId="2A737D52" w14:textId="77777777" w:rsidR="00334B29" w:rsidRDefault="00334B29" w:rsidP="00334B29">
      <w:pPr>
        <w:pStyle w:val="BodyText"/>
        <w:spacing w:before="1"/>
        <w:rPr>
          <w:b/>
          <w:sz w:val="47"/>
        </w:rPr>
      </w:pPr>
    </w:p>
    <w:p w14:paraId="2B9B7028" w14:textId="77777777" w:rsidR="00334B29" w:rsidRDefault="00334B29" w:rsidP="00334B29">
      <w:pPr>
        <w:pStyle w:val="BodyText"/>
        <w:ind w:left="4137"/>
      </w:pPr>
      <w:r>
        <w:t>Submitted by</w:t>
      </w:r>
    </w:p>
    <w:p w14:paraId="052A7F4F" w14:textId="77777777" w:rsidR="00334B29" w:rsidRDefault="00334B29" w:rsidP="00334B29">
      <w:pPr>
        <w:pStyle w:val="BodyText"/>
        <w:spacing w:before="9"/>
      </w:pPr>
    </w:p>
    <w:p w14:paraId="4A62A5D5" w14:textId="40DA3338" w:rsidR="00334B29" w:rsidRPr="00EE27BE" w:rsidRDefault="00334B29" w:rsidP="00334B29">
      <w:pPr>
        <w:ind w:left="1661" w:right="1679"/>
        <w:jc w:val="center"/>
        <w:rPr>
          <w:b/>
          <w:sz w:val="30"/>
        </w:rPr>
      </w:pPr>
      <w:r>
        <w:rPr>
          <w:b/>
          <w:sz w:val="30"/>
        </w:rPr>
        <w:t>LAVEEZA AAMIR</w:t>
      </w:r>
      <w:r>
        <w:rPr>
          <w:b/>
          <w:spacing w:val="1"/>
          <w:sz w:val="30"/>
        </w:rPr>
        <w:t xml:space="preserve"> </w:t>
      </w:r>
      <w:r>
        <w:rPr>
          <w:b/>
          <w:sz w:val="30"/>
        </w:rPr>
        <w:t>|</w:t>
      </w:r>
      <w:r>
        <w:rPr>
          <w:b/>
          <w:spacing w:val="-1"/>
          <w:sz w:val="30"/>
        </w:rPr>
        <w:t xml:space="preserve"> </w:t>
      </w:r>
      <w:r>
        <w:rPr>
          <w:b/>
          <w:sz w:val="30"/>
        </w:rPr>
        <w:t>5</w:t>
      </w:r>
      <w:r>
        <w:rPr>
          <w:b/>
          <w:sz w:val="30"/>
        </w:rPr>
        <w:t>4064</w:t>
      </w:r>
    </w:p>
    <w:p w14:paraId="4580B5B2" w14:textId="77777777" w:rsidR="00334B29" w:rsidRDefault="00334B29" w:rsidP="00334B29">
      <w:pPr>
        <w:pStyle w:val="BodyText"/>
        <w:spacing w:before="10"/>
        <w:rPr>
          <w:b/>
          <w:sz w:val="27"/>
        </w:rPr>
      </w:pPr>
    </w:p>
    <w:p w14:paraId="75C734EB" w14:textId="77777777" w:rsidR="00334B29" w:rsidRDefault="00334B29" w:rsidP="00334B29">
      <w:pPr>
        <w:jc w:val="center"/>
        <w:rPr>
          <w:b/>
          <w:bCs/>
          <w:sz w:val="32"/>
          <w:szCs w:val="32"/>
          <w:u w:val="single"/>
        </w:rPr>
      </w:pPr>
    </w:p>
    <w:p w14:paraId="7646119B" w14:textId="77777777" w:rsidR="00334B29" w:rsidRDefault="00334B29" w:rsidP="00334B29">
      <w:pPr>
        <w:jc w:val="center"/>
        <w:rPr>
          <w:b/>
          <w:bCs/>
          <w:sz w:val="32"/>
          <w:szCs w:val="32"/>
          <w:u w:val="single"/>
        </w:rPr>
      </w:pPr>
    </w:p>
    <w:p w14:paraId="791E596C" w14:textId="77777777" w:rsidR="00334B29" w:rsidRDefault="00334B29" w:rsidP="00334B29">
      <w:pPr>
        <w:jc w:val="center"/>
        <w:rPr>
          <w:b/>
          <w:bCs/>
          <w:sz w:val="32"/>
          <w:szCs w:val="32"/>
          <w:u w:val="single"/>
        </w:rPr>
      </w:pPr>
    </w:p>
    <w:p w14:paraId="1C5976A7" w14:textId="77777777" w:rsidR="00334B29" w:rsidRDefault="00334B29" w:rsidP="00334B29">
      <w:pPr>
        <w:jc w:val="center"/>
        <w:rPr>
          <w:b/>
          <w:bCs/>
          <w:sz w:val="32"/>
          <w:szCs w:val="32"/>
          <w:u w:val="single"/>
        </w:rPr>
      </w:pPr>
    </w:p>
    <w:p w14:paraId="2F29A63B" w14:textId="77777777" w:rsidR="00334B29" w:rsidRDefault="00334B29" w:rsidP="00334B29">
      <w:pPr>
        <w:jc w:val="center"/>
        <w:rPr>
          <w:b/>
          <w:bCs/>
          <w:sz w:val="32"/>
          <w:szCs w:val="32"/>
          <w:u w:val="single"/>
        </w:rPr>
      </w:pPr>
    </w:p>
    <w:p w14:paraId="6BDAFCCC" w14:textId="77777777" w:rsidR="00334B29" w:rsidRDefault="00334B29" w:rsidP="00334B29">
      <w:pPr>
        <w:jc w:val="center"/>
        <w:rPr>
          <w:b/>
          <w:bCs/>
          <w:sz w:val="32"/>
          <w:szCs w:val="32"/>
          <w:u w:val="single"/>
        </w:rPr>
      </w:pPr>
    </w:p>
    <w:p w14:paraId="4B21165E" w14:textId="77777777" w:rsidR="00334B29" w:rsidRDefault="00334B29" w:rsidP="00334B29">
      <w:pPr>
        <w:jc w:val="center"/>
        <w:rPr>
          <w:b/>
          <w:bCs/>
          <w:sz w:val="32"/>
          <w:szCs w:val="32"/>
          <w:u w:val="single"/>
        </w:rPr>
      </w:pPr>
    </w:p>
    <w:p w14:paraId="4F640284" w14:textId="77777777" w:rsidR="00334B29" w:rsidRDefault="00334B29" w:rsidP="00334B29">
      <w:pPr>
        <w:jc w:val="center"/>
        <w:rPr>
          <w:b/>
          <w:bCs/>
          <w:sz w:val="32"/>
          <w:szCs w:val="32"/>
          <w:u w:val="single"/>
        </w:rPr>
      </w:pPr>
    </w:p>
    <w:p w14:paraId="4AC17125" w14:textId="77777777" w:rsidR="00334B29" w:rsidRDefault="00334B29" w:rsidP="00334B29">
      <w:pPr>
        <w:jc w:val="center"/>
        <w:rPr>
          <w:b/>
          <w:bCs/>
          <w:sz w:val="32"/>
          <w:szCs w:val="32"/>
          <w:u w:val="single"/>
        </w:rPr>
      </w:pPr>
    </w:p>
    <w:p w14:paraId="7A1E878F" w14:textId="77777777" w:rsidR="00334B29" w:rsidRDefault="00334B29" w:rsidP="00334B29">
      <w:pPr>
        <w:rPr>
          <w:b/>
          <w:bCs/>
          <w:sz w:val="32"/>
          <w:szCs w:val="32"/>
          <w:u w:val="single"/>
        </w:rPr>
      </w:pPr>
    </w:p>
    <w:p w14:paraId="0043611B" w14:textId="77777777" w:rsidR="00334B29" w:rsidRDefault="00334B29" w:rsidP="00334B29"/>
    <w:p w14:paraId="29D2F574" w14:textId="77777777" w:rsidR="00334B29" w:rsidRDefault="00334B29" w:rsidP="001C003B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5E1D6A63" w14:textId="53E2408B" w:rsidR="001C003B" w:rsidRDefault="001C003B" w:rsidP="001C003B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Task 1:</w:t>
      </w:r>
    </w:p>
    <w:p w14:paraId="5F969A6A" w14:textId="15977946" w:rsidR="00D96818" w:rsidRDefault="00D96818" w:rsidP="000B226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47972E61" wp14:editId="6C091984">
            <wp:extent cx="5731510" cy="40627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3351" w14:textId="77777777" w:rsidR="00334B29" w:rsidRDefault="00334B29" w:rsidP="000B226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01A91B07" w14:textId="1A569CE0" w:rsidR="001C003B" w:rsidRDefault="001C003B" w:rsidP="001C003B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Task 2:</w:t>
      </w:r>
    </w:p>
    <w:p w14:paraId="07CD0037" w14:textId="447CBECC" w:rsidR="000B226E" w:rsidRDefault="000B226E" w:rsidP="000B226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  <w:u w:val="single"/>
        </w:rPr>
        <w:drawing>
          <wp:inline distT="0" distB="0" distL="0" distR="0" wp14:anchorId="7922796C" wp14:editId="4D14BD3C">
            <wp:extent cx="5731510" cy="33451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07420" w14:textId="77777777" w:rsidR="00334B29" w:rsidRDefault="00334B29" w:rsidP="000B226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4CF26618" w14:textId="65543214" w:rsidR="001C003B" w:rsidRDefault="001C003B" w:rsidP="001848A0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Task 3:</w:t>
      </w:r>
    </w:p>
    <w:p w14:paraId="6A121C94" w14:textId="1BBD5106" w:rsidR="000B226E" w:rsidRDefault="000B226E" w:rsidP="000B226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  <w:u w:val="single"/>
        </w:rPr>
        <w:drawing>
          <wp:inline distT="0" distB="0" distL="0" distR="0" wp14:anchorId="2F8FE812" wp14:editId="3D5401A1">
            <wp:extent cx="5731510" cy="39243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A14F7" w14:textId="77777777" w:rsidR="00334B29" w:rsidRDefault="00334B29" w:rsidP="000B226E">
      <w:pPr>
        <w:jc w:val="center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38027D14" w14:textId="70FDA00F" w:rsidR="001848A0" w:rsidRPr="001C003B" w:rsidRDefault="001848A0" w:rsidP="001848A0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1C003B">
        <w:rPr>
          <w:rFonts w:asciiTheme="majorBidi" w:hAnsiTheme="majorBidi" w:cstheme="majorBidi"/>
          <w:b/>
          <w:bCs/>
          <w:sz w:val="28"/>
          <w:szCs w:val="28"/>
          <w:u w:val="single"/>
        </w:rPr>
        <w:t>Task 4:</w:t>
      </w:r>
    </w:p>
    <w:p w14:paraId="66A3A068" w14:textId="74304711" w:rsidR="006E372B" w:rsidRDefault="001848A0" w:rsidP="001848A0">
      <w:hyperlink r:id="rId8" w:history="1">
        <w:r w:rsidRPr="0047151E">
          <w:rPr>
            <w:rStyle w:val="Hyperlink"/>
          </w:rPr>
          <w:t>https://github.com/Laveeza-Aamir/Machine-Learning.git</w:t>
        </w:r>
      </w:hyperlink>
    </w:p>
    <w:p w14:paraId="7B2354C1" w14:textId="17D026B2" w:rsidR="0094302D" w:rsidRDefault="0094302D" w:rsidP="00C44FCF">
      <w:pPr>
        <w:jc w:val="center"/>
      </w:pPr>
      <w:r>
        <w:rPr>
          <w:noProof/>
        </w:rPr>
        <w:drawing>
          <wp:inline distT="0" distB="0" distL="0" distR="0" wp14:anchorId="27693230" wp14:editId="3B30E404">
            <wp:extent cx="5731510" cy="18453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4680D" w14:textId="77777777" w:rsidR="001848A0" w:rsidRPr="001848A0" w:rsidRDefault="001848A0" w:rsidP="001848A0"/>
    <w:sectPr w:rsidR="001848A0" w:rsidRPr="001848A0" w:rsidSect="00FE0D8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2tDQxNDI2MbE0MjJW0lEKTi0uzszPAykwrAUA5DASiCwAAAA="/>
  </w:docVars>
  <w:rsids>
    <w:rsidRoot w:val="001848A0"/>
    <w:rsid w:val="000B226E"/>
    <w:rsid w:val="001848A0"/>
    <w:rsid w:val="001C003B"/>
    <w:rsid w:val="00334B29"/>
    <w:rsid w:val="006E372B"/>
    <w:rsid w:val="0094302D"/>
    <w:rsid w:val="00AB1C6F"/>
    <w:rsid w:val="00C44FCF"/>
    <w:rsid w:val="00D96818"/>
    <w:rsid w:val="00FE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F754F"/>
  <w15:chartTrackingRefBased/>
  <w15:docId w15:val="{37960F80-4073-4C40-BB75-4EE7DC515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48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8A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34B2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34B2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aveeza-Aamir/Machine-Learning.git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AAMIR</dc:creator>
  <cp:keywords/>
  <dc:description/>
  <cp:lastModifiedBy>TAHA AAMIR</cp:lastModifiedBy>
  <cp:revision>5</cp:revision>
  <dcterms:created xsi:type="dcterms:W3CDTF">2022-10-15T14:56:00Z</dcterms:created>
  <dcterms:modified xsi:type="dcterms:W3CDTF">2022-10-15T16:14:00Z</dcterms:modified>
</cp:coreProperties>
</file>